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317"/>
        <w:tblW w:w="9923" w:type="dxa"/>
        <w:tblLayout w:type="fixed"/>
        <w:tblLook w:val="0000" w:firstRow="0" w:lastRow="0" w:firstColumn="0" w:lastColumn="0" w:noHBand="0" w:noVBand="0"/>
      </w:tblPr>
      <w:tblGrid>
        <w:gridCol w:w="340"/>
        <w:gridCol w:w="4475"/>
        <w:gridCol w:w="2551"/>
        <w:gridCol w:w="2557"/>
      </w:tblGrid>
      <w:tr w:rsidR="00D50780" w:rsidRPr="008022A5" w14:paraId="6DBF5EC0" w14:textId="77777777" w:rsidTr="00D50780">
        <w:trPr>
          <w:trHeight w:val="454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CDEA" w14:textId="77777777" w:rsidR="00D50780" w:rsidRPr="00005AD0" w:rsidRDefault="00D50780" w:rsidP="00D50780">
            <w:pPr>
              <w:rPr>
                <w:rFonts w:ascii="Open Sans" w:eastAsia="Times New Roman" w:hAnsi="Open Sans" w:cs="Open Sans"/>
                <w:b/>
                <w:bCs/>
                <w:i/>
                <w:iCs/>
                <w:sz w:val="16"/>
                <w:szCs w:val="16"/>
              </w:rPr>
            </w:pPr>
            <w:r w:rsidRPr="00005AD0">
              <w:rPr>
                <w:b/>
                <w:bCs/>
                <w:sz w:val="32"/>
                <w:szCs w:val="32"/>
              </w:rPr>
              <w:t>Module X: Food Consumption Score</w:t>
            </w:r>
          </w:p>
        </w:tc>
      </w:tr>
      <w:tr w:rsidR="00D50780" w:rsidRPr="001143C6" w14:paraId="0C1FBCAD" w14:textId="77777777" w:rsidTr="00D50780">
        <w:trPr>
          <w:trHeight w:val="692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1A2D64C" w14:textId="77777777" w:rsidR="00D50780" w:rsidRPr="00005AD0" w:rsidRDefault="00D50780" w:rsidP="00D50780">
            <w:pPr>
              <w:autoSpaceDE w:val="0"/>
              <w:autoSpaceDN w:val="0"/>
              <w:adjustRightInd w:val="0"/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 xml:space="preserve">How many days over the last 7 days, did most members of your household (50% +) eat the following food items, inside or outside the home? </w:t>
            </w:r>
          </w:p>
          <w:p w14:paraId="3F0406D6" w14:textId="77777777" w:rsidR="00D50780" w:rsidRPr="00005AD0" w:rsidRDefault="00D50780" w:rsidP="00D50780">
            <w:pPr>
              <w:autoSpaceDE w:val="0"/>
              <w:autoSpaceDN w:val="0"/>
              <w:adjustRightInd w:val="0"/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</w:pPr>
          </w:p>
          <w:p w14:paraId="188728CB" w14:textId="77777777" w:rsidR="00D50780" w:rsidRPr="00005AD0" w:rsidRDefault="00D50780" w:rsidP="00D50780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And what was their source?</w:t>
            </w: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 xml:space="preserve"> </w:t>
            </w:r>
          </w:p>
          <w:p w14:paraId="1434C08D" w14:textId="77777777" w:rsidR="00D50780" w:rsidRPr="008022A5" w:rsidRDefault="00D50780" w:rsidP="00D50780">
            <w:pPr>
              <w:autoSpaceDE w:val="0"/>
              <w:autoSpaceDN w:val="0"/>
              <w:adjustRightInd w:val="0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46CB9BAB" w14:textId="77777777" w:rsidR="00D50780" w:rsidRPr="008022A5" w:rsidRDefault="00D50780" w:rsidP="00D50780">
            <w:pPr>
              <w:spacing w:line="276" w:lineRule="auto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rFonts w:ascii="Open Sans" w:eastAsia="Times New Roman" w:hAnsi="Open Sans" w:cs="Open Sans"/>
                <w:i/>
                <w:sz w:val="18"/>
                <w:szCs w:val="18"/>
              </w:rPr>
              <w:t xml:space="preserve">Note for enumerator: Determine whether the consumption was only in small quantities. If so, register as </w:t>
            </w:r>
            <w:r w:rsidRPr="008022A5">
              <w:rPr>
                <w:rFonts w:ascii="Open Sans" w:eastAsia="Times New Roman" w:hAnsi="Open Sans" w:cs="Open Sans"/>
                <w:i/>
                <w:iCs/>
                <w:sz w:val="18"/>
                <w:szCs w:val="18"/>
              </w:rPr>
              <w:t xml:space="preserve">a </w:t>
            </w:r>
            <w:r w:rsidRPr="008022A5">
              <w:rPr>
                <w:rFonts w:ascii="Open Sans" w:eastAsia="Times New Roman" w:hAnsi="Open Sans" w:cs="Open Sans"/>
                <w:i/>
                <w:sz w:val="18"/>
                <w:szCs w:val="18"/>
              </w:rPr>
              <w:t>condiment</w:t>
            </w:r>
            <w:r w:rsidRPr="008022A5" w:rsidDel="001B1D1D">
              <w:rPr>
                <w:rFonts w:ascii="Open Sans" w:eastAsia="Times New Roman" w:hAnsi="Open Sans" w:cs="Open Sans"/>
                <w:i/>
                <w:sz w:val="18"/>
                <w:szCs w:val="18"/>
              </w:rPr>
              <w:t>.</w:t>
            </w:r>
          </w:p>
        </w:tc>
      </w:tr>
      <w:tr w:rsidR="00D530AE" w:rsidRPr="001143C6" w14:paraId="27D95E32" w14:textId="77777777" w:rsidTr="00D530AE">
        <w:trPr>
          <w:trHeight w:val="689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5EC40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  <w:lang w:val="fr-F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51DF4" w14:textId="77777777" w:rsidR="00D50780" w:rsidRPr="00005AD0" w:rsidRDefault="00D50780" w:rsidP="00D50780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>Number of days</w:t>
            </w:r>
          </w:p>
          <w:p w14:paraId="75AAF726" w14:textId="77777777" w:rsidR="00D50780" w:rsidRPr="00005AD0" w:rsidRDefault="00D50780" w:rsidP="00D50780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 xml:space="preserve">eaten in the past 7 days </w:t>
            </w:r>
          </w:p>
          <w:p w14:paraId="3AD86105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1A0ECC2B" w14:textId="3549D17A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rFonts w:ascii="Open Sans" w:hAnsi="Open Sans" w:cs="Open Sans"/>
                <w:i/>
                <w:sz w:val="16"/>
                <w:szCs w:val="16"/>
              </w:rPr>
              <w:t>If 0 days, do not specify the main source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4BB4ECF" w14:textId="77777777" w:rsidR="00D50780" w:rsidRPr="00005AD0" w:rsidRDefault="00D50780" w:rsidP="00D50780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>How was this food acquired?</w:t>
            </w:r>
          </w:p>
          <w:p w14:paraId="60CB3616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6EE6D07E" w14:textId="39C39D4A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rFonts w:ascii="Open Sans" w:hAnsi="Open Sans" w:cs="Open Sans"/>
                <w:i/>
                <w:sz w:val="16"/>
                <w:szCs w:val="16"/>
              </w:rPr>
              <w:t xml:space="preserve">Write the main source over the past 7 </w:t>
            </w:r>
            <w:r w:rsidR="007A5292">
              <w:rPr>
                <w:rFonts w:ascii="Open Sans" w:hAnsi="Open Sans" w:cs="Open Sans"/>
                <w:i/>
                <w:sz w:val="16"/>
                <w:szCs w:val="16"/>
              </w:rPr>
              <w:t>days</w:t>
            </w:r>
          </w:p>
        </w:tc>
      </w:tr>
      <w:tr w:rsidR="00D50780" w:rsidRPr="001143C6" w14:paraId="4075E985" w14:textId="77777777" w:rsidTr="00D530AE">
        <w:trPr>
          <w:trHeight w:val="298"/>
        </w:trPr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F77B5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048E6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Cereals, grains, roots and tubers, such as: </w:t>
            </w:r>
            <w:r w:rsidRPr="008B21C2">
              <w:rPr>
                <w:rFonts w:ascii="Open Sans" w:hAnsi="Open Sans" w:cs="Open Sans"/>
                <w:bCs/>
                <w:iCs/>
                <w:sz w:val="16"/>
                <w:szCs w:val="16"/>
              </w:rPr>
              <w:t>rice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, pasta, bread, sorghum, millet, maize, potato, yam, cassava, white sweet potato, plantain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979D8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42895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3BFC3299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C63DE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FF93D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Pulses/legumes, nuts and seed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beans, cowpeas, lentils, soy, pigeon pea,</w:t>
            </w:r>
            <w:r w:rsidRPr="008B21C2" w:rsidDel="00AE736E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peanuts,</w:t>
            </w:r>
            <w:r w:rsidRPr="008B21C2" w:rsidDel="00AE736E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or other nuts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97ED6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C43C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6CA06EF1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DFAB6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7FDDE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>Milk and other dairy products, such as: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 milk, yoghurt, cheese, and other dairy products </w:t>
            </w:r>
          </w:p>
          <w:p w14:paraId="47D3211D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</w:p>
          <w:p w14:paraId="09AA2BDB" w14:textId="77777777" w:rsidR="00D50780" w:rsidRPr="009E71C6" w:rsidRDefault="00D50780" w:rsidP="00D50780">
            <w:pPr>
              <w:rPr>
                <w:rFonts w:ascii="Open Sans" w:hAnsi="Open Sans" w:cs="Open Sans"/>
                <w:i/>
                <w:sz w:val="16"/>
                <w:szCs w:val="16"/>
              </w:rPr>
            </w:pPr>
            <w:r w:rsidRPr="009E71C6">
              <w:rPr>
                <w:rFonts w:ascii="Open Sans" w:hAnsi="Open Sans" w:cs="Open Sans"/>
                <w:i/>
                <w:sz w:val="16"/>
                <w:szCs w:val="16"/>
              </w:rPr>
              <w:t>[Exclude margarine/butter or small amounts of milk for tea/coffee]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12DA0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2E64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6CFB81EC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D11BA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E0848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Meat, fish and egg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goat, beef, chicken, pork, fish, canned tuna, insects, escargot,</w:t>
            </w:r>
            <w:r w:rsidRPr="008B21C2" w:rsidDel="00495622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other seafood, eggs </w:t>
            </w:r>
          </w:p>
          <w:p w14:paraId="6800615C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</w:p>
          <w:p w14:paraId="71A3F0E4" w14:textId="77777777" w:rsidR="00D50780" w:rsidRPr="009E71C6" w:rsidRDefault="00D50780" w:rsidP="00D50780">
            <w:pPr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  <w:r w:rsidRPr="009E71C6">
              <w:rPr>
                <w:rFonts w:ascii="Open Sans" w:hAnsi="Open Sans" w:cs="Open Sans"/>
                <w:i/>
                <w:sz w:val="16"/>
                <w:szCs w:val="16"/>
              </w:rPr>
              <w:t>[Exclude meat and fish consumed in in small quantities as a condiment]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D5F4D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DEC35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6379EDE1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41E51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BCC57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Vegetables and leave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spinach, onion, tomatoes, carrots, peppers, green beans, lettuce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AE0F4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49EB9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36CF6435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7C64D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F5196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Frui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bananas, apples, lemon, mango, papaya, apricot, peach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CA9E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F1B83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241A8CA9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40325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97DA1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Oil, fat and butter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vegetable oil, palm oil, shea butter, margarine, and other fats/oil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56580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3BB71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1B9EED12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2E21F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997FB" w14:textId="77777777" w:rsidR="00D50780" w:rsidRPr="008B21C2" w:rsidRDefault="00D50780" w:rsidP="00D50780">
            <w:pPr>
              <w:rPr>
                <w:rFonts w:ascii="Open Sans" w:hAnsi="Open Sans" w:cs="Open Sans"/>
                <w:b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Sugar and swee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sugar, honey, jam, candy, cookies, pastries, cakes, sugary drinks and other sweets 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82E0F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BBFEE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1143C6" w14:paraId="2B6CC316" w14:textId="77777777" w:rsidTr="00D530AE"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99CB0" w14:textId="77777777" w:rsidR="00D50780" w:rsidRPr="008022A5" w:rsidRDefault="00D50780" w:rsidP="00D50780">
            <w:pPr>
              <w:numPr>
                <w:ilvl w:val="0"/>
                <w:numId w:val="1"/>
              </w:numPr>
              <w:ind w:hanging="360"/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</w:tc>
        <w:tc>
          <w:tcPr>
            <w:tcW w:w="44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DAEA" w14:textId="77777777" w:rsidR="00D50780" w:rsidRPr="008B21C2" w:rsidRDefault="00D50780" w:rsidP="00D50780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Condimen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tea, coffee, cocoa powder, salt, garlic, spices, yeast, baking powder,</w:t>
            </w:r>
            <w:r w:rsidRPr="008B21C2" w:rsidDel="00105861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tomato paste or sauce, and small amounts of meat, fish, milk or other food items consumed</w:t>
            </w:r>
            <w:r w:rsidRPr="008B21C2" w:rsidDel="0045056B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as a condiment</w:t>
            </w:r>
          </w:p>
        </w:tc>
        <w:tc>
          <w:tcPr>
            <w:tcW w:w="25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707B8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</w:t>
            </w:r>
          </w:p>
        </w:tc>
        <w:tc>
          <w:tcPr>
            <w:tcW w:w="2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FE6F9" w14:textId="77777777" w:rsidR="00D50780" w:rsidRPr="008022A5" w:rsidRDefault="00D50780" w:rsidP="00D50780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8022A5">
              <w:rPr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0780" w:rsidRPr="0034451B" w14:paraId="22093D51" w14:textId="77777777">
        <w:tc>
          <w:tcPr>
            <w:tcW w:w="9923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9E838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b/>
                <w:iCs/>
                <w:sz w:val="16"/>
                <w:szCs w:val="16"/>
              </w:rPr>
              <w:t>Food acquisition codes</w:t>
            </w:r>
          </w:p>
          <w:p w14:paraId="4DFEA893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100 = Own production (crops, animal)</w:t>
            </w:r>
          </w:p>
          <w:p w14:paraId="3D95EF63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 xml:space="preserve">200 = Fishing/hunting </w:t>
            </w:r>
          </w:p>
          <w:p w14:paraId="3C0D7697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  <w:t>300 = Gathering</w:t>
            </w:r>
          </w:p>
          <w:p w14:paraId="6B8B5F96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  <w:t>400 = Loan</w:t>
            </w:r>
          </w:p>
          <w:p w14:paraId="5CDEEA70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500 = Market (purchase with cash)</w:t>
            </w:r>
          </w:p>
          <w:p w14:paraId="6ED4A8B8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600 = Market (purchase on credit)</w:t>
            </w:r>
          </w:p>
          <w:p w14:paraId="6F599978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700 = Begging for food</w:t>
            </w:r>
          </w:p>
          <w:p w14:paraId="5B618FE5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800 = Exchange labour or items for food</w:t>
            </w:r>
          </w:p>
          <w:p w14:paraId="48DA3568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 xml:space="preserve">900 = Gift (food) from family relatives or friends </w:t>
            </w:r>
          </w:p>
          <w:p w14:paraId="763FC23A" w14:textId="77777777" w:rsidR="00D50780" w:rsidRPr="00D50780" w:rsidRDefault="00D50780" w:rsidP="00D50780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999 = Other</w:t>
            </w:r>
          </w:p>
          <w:p w14:paraId="22CCB35A" w14:textId="75856639" w:rsidR="00D50780" w:rsidRPr="008022A5" w:rsidRDefault="00D50780" w:rsidP="00D50780">
            <w:pPr>
              <w:autoSpaceDE w:val="0"/>
              <w:autoSpaceDN w:val="0"/>
              <w:adjustRightInd w:val="0"/>
              <w:rPr>
                <w:rFonts w:ascii="Open Sans" w:hAnsi="Open Sans" w:cs="Open Sans"/>
                <w:i/>
                <w:color w:val="7F7F7F" w:themeColor="text1" w:themeTint="80"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1000 = Food aid from civil society, NGOs, government, WFP, etc.</w:t>
            </w:r>
          </w:p>
        </w:tc>
      </w:tr>
    </w:tbl>
    <w:p w14:paraId="744B7022" w14:textId="1B146B24" w:rsidR="009B785B" w:rsidRPr="007042CA" w:rsidRDefault="009B785B" w:rsidP="00EE5920">
      <w:pPr>
        <w:pStyle w:val="Title"/>
        <w:rPr>
          <w:color w:val="2F5496" w:themeColor="accent1" w:themeShade="BF"/>
          <w:sz w:val="44"/>
          <w:szCs w:val="44"/>
        </w:rPr>
      </w:pPr>
    </w:p>
    <w:p w14:paraId="5F5076D5" w14:textId="015E7689" w:rsidR="004B217C" w:rsidRPr="009A4889" w:rsidRDefault="004B217C" w:rsidP="004B217C">
      <w:pPr>
        <w:pStyle w:val="Title"/>
        <w:rPr>
          <w:rFonts w:ascii="Open Sans" w:hAnsi="Open Sans" w:cs="Open Sans"/>
          <w:sz w:val="16"/>
          <w:szCs w:val="16"/>
        </w:rPr>
      </w:pPr>
    </w:p>
    <w:sectPr w:rsidR="004B217C" w:rsidRPr="009A4889" w:rsidSect="001009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C1292" w14:textId="77777777" w:rsidR="00A64800" w:rsidRDefault="00A64800" w:rsidP="003B256D">
      <w:r>
        <w:separator/>
      </w:r>
    </w:p>
  </w:endnote>
  <w:endnote w:type="continuationSeparator" w:id="0">
    <w:p w14:paraId="586A925C" w14:textId="77777777" w:rsidR="00A64800" w:rsidRDefault="00A64800" w:rsidP="003B256D">
      <w:r>
        <w:continuationSeparator/>
      </w:r>
    </w:p>
  </w:endnote>
  <w:endnote w:type="continuationNotice" w:id="1">
    <w:p w14:paraId="71AB9B25" w14:textId="77777777" w:rsidR="00A64800" w:rsidRDefault="00A648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5DAC8" w14:textId="77777777" w:rsidR="003B256D" w:rsidRDefault="003B25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7BEDC" w14:textId="77777777" w:rsidR="003B256D" w:rsidRDefault="003B25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0DB96" w14:textId="77777777" w:rsidR="003B256D" w:rsidRDefault="003B2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F2AB8" w14:textId="77777777" w:rsidR="00A64800" w:rsidRDefault="00A64800" w:rsidP="003B256D">
      <w:r>
        <w:separator/>
      </w:r>
    </w:p>
  </w:footnote>
  <w:footnote w:type="continuationSeparator" w:id="0">
    <w:p w14:paraId="1E7B255F" w14:textId="77777777" w:rsidR="00A64800" w:rsidRDefault="00A64800" w:rsidP="003B256D">
      <w:r>
        <w:continuationSeparator/>
      </w:r>
    </w:p>
  </w:footnote>
  <w:footnote w:type="continuationNotice" w:id="1">
    <w:p w14:paraId="68E96AE6" w14:textId="77777777" w:rsidR="00A64800" w:rsidRDefault="00A648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C7E33" w14:textId="77777777" w:rsidR="003B256D" w:rsidRDefault="003B25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1067F" w14:textId="77777777" w:rsidR="003B256D" w:rsidRPr="003B256D" w:rsidRDefault="003B256D" w:rsidP="003B25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923A2" w14:textId="77777777" w:rsidR="003B256D" w:rsidRDefault="003B25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7302AE8C"/>
    <w:lvl w:ilvl="0" w:tplc="C20A7556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hint="default"/>
        <w:b w:val="0"/>
        <w:bCs w:val="0"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AE2249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7DC844E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num w:numId="1" w16cid:durableId="2039428256">
    <w:abstractNumId w:val="0"/>
  </w:num>
  <w:num w:numId="2" w16cid:durableId="563949017">
    <w:abstractNumId w:val="2"/>
  </w:num>
  <w:num w:numId="3" w16cid:durableId="304893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I3NjMzsjQ0tDRQ0lEKTi0uzszPAykwqgUAPxqf6SwAAAA="/>
  </w:docVars>
  <w:rsids>
    <w:rsidRoot w:val="00AA5133"/>
    <w:rsid w:val="00005AD0"/>
    <w:rsid w:val="000320DD"/>
    <w:rsid w:val="000330F0"/>
    <w:rsid w:val="00036488"/>
    <w:rsid w:val="000441C5"/>
    <w:rsid w:val="00055637"/>
    <w:rsid w:val="00060690"/>
    <w:rsid w:val="000677EF"/>
    <w:rsid w:val="000860A1"/>
    <w:rsid w:val="000C0164"/>
    <w:rsid w:val="000D014E"/>
    <w:rsid w:val="000E72CA"/>
    <w:rsid w:val="000F01D7"/>
    <w:rsid w:val="000F35E1"/>
    <w:rsid w:val="001009DE"/>
    <w:rsid w:val="00101478"/>
    <w:rsid w:val="00105861"/>
    <w:rsid w:val="001143C6"/>
    <w:rsid w:val="00122693"/>
    <w:rsid w:val="001316DF"/>
    <w:rsid w:val="00142ED9"/>
    <w:rsid w:val="00157767"/>
    <w:rsid w:val="00162417"/>
    <w:rsid w:val="00172DD2"/>
    <w:rsid w:val="00173694"/>
    <w:rsid w:val="00180132"/>
    <w:rsid w:val="00181731"/>
    <w:rsid w:val="001B1D1D"/>
    <w:rsid w:val="001D7AB9"/>
    <w:rsid w:val="001F127B"/>
    <w:rsid w:val="001F176B"/>
    <w:rsid w:val="00201ACA"/>
    <w:rsid w:val="00221C8C"/>
    <w:rsid w:val="00223B17"/>
    <w:rsid w:val="00234CE8"/>
    <w:rsid w:val="00250F1B"/>
    <w:rsid w:val="0025509E"/>
    <w:rsid w:val="00264DCB"/>
    <w:rsid w:val="0027255C"/>
    <w:rsid w:val="00287354"/>
    <w:rsid w:val="00297EC5"/>
    <w:rsid w:val="002A731E"/>
    <w:rsid w:val="002B26E1"/>
    <w:rsid w:val="002D147B"/>
    <w:rsid w:val="002D479E"/>
    <w:rsid w:val="002E4899"/>
    <w:rsid w:val="00303AE6"/>
    <w:rsid w:val="00304B80"/>
    <w:rsid w:val="003058B0"/>
    <w:rsid w:val="00325059"/>
    <w:rsid w:val="00334976"/>
    <w:rsid w:val="00335180"/>
    <w:rsid w:val="0034451B"/>
    <w:rsid w:val="00354CDF"/>
    <w:rsid w:val="00354D2A"/>
    <w:rsid w:val="00355FB1"/>
    <w:rsid w:val="0036562D"/>
    <w:rsid w:val="00370805"/>
    <w:rsid w:val="003744D9"/>
    <w:rsid w:val="00380910"/>
    <w:rsid w:val="00383E80"/>
    <w:rsid w:val="003852C7"/>
    <w:rsid w:val="003B1196"/>
    <w:rsid w:val="003B256D"/>
    <w:rsid w:val="003B731D"/>
    <w:rsid w:val="003D3E65"/>
    <w:rsid w:val="003D59F0"/>
    <w:rsid w:val="003E03E8"/>
    <w:rsid w:val="003E67A3"/>
    <w:rsid w:val="003F0F48"/>
    <w:rsid w:val="00404210"/>
    <w:rsid w:val="00407CAB"/>
    <w:rsid w:val="00414230"/>
    <w:rsid w:val="0041657C"/>
    <w:rsid w:val="004341C4"/>
    <w:rsid w:val="00444914"/>
    <w:rsid w:val="00444F79"/>
    <w:rsid w:val="0045056B"/>
    <w:rsid w:val="0045072B"/>
    <w:rsid w:val="00495622"/>
    <w:rsid w:val="004956E3"/>
    <w:rsid w:val="004A17AF"/>
    <w:rsid w:val="004B217C"/>
    <w:rsid w:val="004B44A4"/>
    <w:rsid w:val="004B4C0B"/>
    <w:rsid w:val="004C5E66"/>
    <w:rsid w:val="005016A3"/>
    <w:rsid w:val="00510AD9"/>
    <w:rsid w:val="00514E2A"/>
    <w:rsid w:val="00524E99"/>
    <w:rsid w:val="005269D3"/>
    <w:rsid w:val="0053266E"/>
    <w:rsid w:val="00534978"/>
    <w:rsid w:val="00540A02"/>
    <w:rsid w:val="005555F1"/>
    <w:rsid w:val="00564E5B"/>
    <w:rsid w:val="005660CB"/>
    <w:rsid w:val="005669BD"/>
    <w:rsid w:val="00586290"/>
    <w:rsid w:val="005B08A9"/>
    <w:rsid w:val="005C387C"/>
    <w:rsid w:val="006111F5"/>
    <w:rsid w:val="0062337F"/>
    <w:rsid w:val="00625304"/>
    <w:rsid w:val="00625DFB"/>
    <w:rsid w:val="00640C3B"/>
    <w:rsid w:val="006470B3"/>
    <w:rsid w:val="00650D7F"/>
    <w:rsid w:val="00664141"/>
    <w:rsid w:val="00681051"/>
    <w:rsid w:val="00692414"/>
    <w:rsid w:val="006A362A"/>
    <w:rsid w:val="006A4300"/>
    <w:rsid w:val="006F510E"/>
    <w:rsid w:val="007042CA"/>
    <w:rsid w:val="00756B3B"/>
    <w:rsid w:val="00766A38"/>
    <w:rsid w:val="007715A7"/>
    <w:rsid w:val="00783982"/>
    <w:rsid w:val="007859A2"/>
    <w:rsid w:val="0079740A"/>
    <w:rsid w:val="007A0EA7"/>
    <w:rsid w:val="007A42C3"/>
    <w:rsid w:val="007A5292"/>
    <w:rsid w:val="007B36C4"/>
    <w:rsid w:val="007C5FF8"/>
    <w:rsid w:val="008022A5"/>
    <w:rsid w:val="00806921"/>
    <w:rsid w:val="00813B9B"/>
    <w:rsid w:val="008152BD"/>
    <w:rsid w:val="00827328"/>
    <w:rsid w:val="00840D44"/>
    <w:rsid w:val="00846FF9"/>
    <w:rsid w:val="00851DF5"/>
    <w:rsid w:val="00864357"/>
    <w:rsid w:val="008816E6"/>
    <w:rsid w:val="00893937"/>
    <w:rsid w:val="00896821"/>
    <w:rsid w:val="008A2D95"/>
    <w:rsid w:val="008B10F9"/>
    <w:rsid w:val="008B21C2"/>
    <w:rsid w:val="008B6309"/>
    <w:rsid w:val="00900BE8"/>
    <w:rsid w:val="009152F8"/>
    <w:rsid w:val="00937119"/>
    <w:rsid w:val="00954056"/>
    <w:rsid w:val="009542F2"/>
    <w:rsid w:val="00961D22"/>
    <w:rsid w:val="009664CE"/>
    <w:rsid w:val="00974566"/>
    <w:rsid w:val="00981334"/>
    <w:rsid w:val="00982588"/>
    <w:rsid w:val="00985894"/>
    <w:rsid w:val="009A4889"/>
    <w:rsid w:val="009B785B"/>
    <w:rsid w:val="009D2CB0"/>
    <w:rsid w:val="009E22C6"/>
    <w:rsid w:val="009E34C3"/>
    <w:rsid w:val="009E3EC6"/>
    <w:rsid w:val="009E71C6"/>
    <w:rsid w:val="009F2C92"/>
    <w:rsid w:val="00A11332"/>
    <w:rsid w:val="00A13308"/>
    <w:rsid w:val="00A15BF6"/>
    <w:rsid w:val="00A42C15"/>
    <w:rsid w:val="00A63F5A"/>
    <w:rsid w:val="00A64800"/>
    <w:rsid w:val="00A75A48"/>
    <w:rsid w:val="00A7643F"/>
    <w:rsid w:val="00A8223A"/>
    <w:rsid w:val="00AA0ED9"/>
    <w:rsid w:val="00AA5133"/>
    <w:rsid w:val="00AB15A1"/>
    <w:rsid w:val="00AC0252"/>
    <w:rsid w:val="00AC7FF0"/>
    <w:rsid w:val="00AD0193"/>
    <w:rsid w:val="00AD1546"/>
    <w:rsid w:val="00AD3657"/>
    <w:rsid w:val="00AD7677"/>
    <w:rsid w:val="00AE1E37"/>
    <w:rsid w:val="00AE736E"/>
    <w:rsid w:val="00AF535F"/>
    <w:rsid w:val="00B0257C"/>
    <w:rsid w:val="00B104B3"/>
    <w:rsid w:val="00B12270"/>
    <w:rsid w:val="00B17203"/>
    <w:rsid w:val="00B37813"/>
    <w:rsid w:val="00B569CB"/>
    <w:rsid w:val="00B57328"/>
    <w:rsid w:val="00B6363D"/>
    <w:rsid w:val="00B84525"/>
    <w:rsid w:val="00BD042C"/>
    <w:rsid w:val="00C04441"/>
    <w:rsid w:val="00C11C0C"/>
    <w:rsid w:val="00C17A04"/>
    <w:rsid w:val="00C21DCC"/>
    <w:rsid w:val="00C2524C"/>
    <w:rsid w:val="00C56FEB"/>
    <w:rsid w:val="00C618C9"/>
    <w:rsid w:val="00C66276"/>
    <w:rsid w:val="00C673EF"/>
    <w:rsid w:val="00C8770A"/>
    <w:rsid w:val="00CA4D4C"/>
    <w:rsid w:val="00CA6DC2"/>
    <w:rsid w:val="00CC05FC"/>
    <w:rsid w:val="00CC1D95"/>
    <w:rsid w:val="00CE1AEA"/>
    <w:rsid w:val="00CE211D"/>
    <w:rsid w:val="00CE7FCF"/>
    <w:rsid w:val="00D116B0"/>
    <w:rsid w:val="00D169B1"/>
    <w:rsid w:val="00D31698"/>
    <w:rsid w:val="00D331D1"/>
    <w:rsid w:val="00D3500B"/>
    <w:rsid w:val="00D50780"/>
    <w:rsid w:val="00D530AE"/>
    <w:rsid w:val="00D60313"/>
    <w:rsid w:val="00D70802"/>
    <w:rsid w:val="00D94941"/>
    <w:rsid w:val="00DB2509"/>
    <w:rsid w:val="00DE11A0"/>
    <w:rsid w:val="00DF0BD7"/>
    <w:rsid w:val="00DF4758"/>
    <w:rsid w:val="00E15308"/>
    <w:rsid w:val="00E3438B"/>
    <w:rsid w:val="00E423B6"/>
    <w:rsid w:val="00E52004"/>
    <w:rsid w:val="00E536B0"/>
    <w:rsid w:val="00E538C4"/>
    <w:rsid w:val="00E67819"/>
    <w:rsid w:val="00E76FC5"/>
    <w:rsid w:val="00E82922"/>
    <w:rsid w:val="00E85BF5"/>
    <w:rsid w:val="00E90F3B"/>
    <w:rsid w:val="00EA474F"/>
    <w:rsid w:val="00EB1272"/>
    <w:rsid w:val="00EB301B"/>
    <w:rsid w:val="00EB4E3B"/>
    <w:rsid w:val="00ED1403"/>
    <w:rsid w:val="00EE5920"/>
    <w:rsid w:val="00EE7154"/>
    <w:rsid w:val="00F1172F"/>
    <w:rsid w:val="00F1489B"/>
    <w:rsid w:val="00F149C4"/>
    <w:rsid w:val="00F249B9"/>
    <w:rsid w:val="00F4046B"/>
    <w:rsid w:val="00F525B2"/>
    <w:rsid w:val="00F55737"/>
    <w:rsid w:val="00F56AB2"/>
    <w:rsid w:val="00F604EB"/>
    <w:rsid w:val="00F674F1"/>
    <w:rsid w:val="00F8059B"/>
    <w:rsid w:val="00F87F0C"/>
    <w:rsid w:val="00FA2792"/>
    <w:rsid w:val="00FB3D20"/>
    <w:rsid w:val="00FB4BA6"/>
    <w:rsid w:val="00FF0F5F"/>
    <w:rsid w:val="00FF7A16"/>
    <w:rsid w:val="061A2B6E"/>
    <w:rsid w:val="0ECAB954"/>
    <w:rsid w:val="1A42F84A"/>
    <w:rsid w:val="227278E4"/>
    <w:rsid w:val="64602901"/>
    <w:rsid w:val="6925FC80"/>
    <w:rsid w:val="73CE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27ECD0"/>
  <w15:chartTrackingRefBased/>
  <w15:docId w15:val="{CE0FC627-A60C-4D46-8C86-934BB7B3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19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51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1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513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513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39"/>
    <w:rsid w:val="00AA5133"/>
    <w:pPr>
      <w:jc w:val="both"/>
    </w:pPr>
    <w:rPr>
      <w:rFonts w:ascii="Calibri" w:eastAsia="DotumChe" w:hAnsi="Calibri"/>
      <w:kern w:val="2"/>
      <w:sz w:val="20"/>
      <w:szCs w:val="22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D76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6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67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6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67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6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677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F56AB2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5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56D"/>
    <w:rPr>
      <w:lang w:val="en-GB"/>
    </w:rPr>
  </w:style>
  <w:style w:type="paragraph" w:styleId="Revision">
    <w:name w:val="Revision"/>
    <w:hidden/>
    <w:uiPriority w:val="99"/>
    <w:semiHidden/>
    <w:rsid w:val="00A75A48"/>
    <w:rPr>
      <w:lang w:val="en-GB"/>
    </w:rPr>
  </w:style>
  <w:style w:type="character" w:styleId="Hyperlink">
    <w:name w:val="Hyperlink"/>
    <w:basedOn w:val="DefaultParagraphFont"/>
    <w:uiPriority w:val="99"/>
    <w:unhideWhenUsed/>
    <w:rsid w:val="000860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6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517307-3DEF-4AA7-A0D8-1FD1F720D8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36F331-9680-4B42-8400-3B8A0B076AD8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3.xml><?xml version="1.0" encoding="utf-8"?>
<ds:datastoreItem xmlns:ds="http://schemas.openxmlformats.org/officeDocument/2006/customXml" ds:itemID="{0D35AACD-BD59-44DC-9898-BCFAE4FA6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342</Words>
  <Characters>1951</Characters>
  <Application>Microsoft Office Word</Application>
  <DocSecurity>4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zia Papavero</dc:creator>
  <cp:keywords/>
  <dc:description/>
  <cp:lastModifiedBy>Marianne JENSBY</cp:lastModifiedBy>
  <cp:revision>51</cp:revision>
  <dcterms:created xsi:type="dcterms:W3CDTF">2023-09-13T23:31:00Z</dcterms:created>
  <dcterms:modified xsi:type="dcterms:W3CDTF">2025-06-1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899b32ae-aeca-4efc-828b-b7dc52b6e3de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6-09T14:04:24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174df7a8-e830-49f1-a247-05aff4596d1a</vt:lpwstr>
  </property>
  <property fmtid="{D5CDD505-2E9C-101B-9397-08002B2CF9AE}" pid="11" name="MSIP_Label_2a3a108f-898d-4589-9ebc-7ee3b46df9b8_ContentBits">
    <vt:lpwstr>0</vt:lpwstr>
  </property>
</Properties>
</file>